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pPr><w:pStyle w:val="caption"></w:pStyle><w:color w:val="333333"></w:color><w:jc w:val="start"></w:jc><w:keepNext></w:keepNext></w:pPr><w:r><w:rPr><w:rFonts w:ascii="Calibri" w:hAnsi="Calibri"></w:rFonts><w:sz w:val="24"></w:sz></w:rPr><w:t xml:space="preserve">Table </w:t></w:r>
<w:r><w:fldChar w:fldCharType="begin" w:dirty="true"></w:fldChar></w:r>
<w:r><w:instrText xml:space="preserve" w:dirty="true"> SEQ Table \* ARABIC </w:instrText></w:r>
<w:r><w:fldChar w:fldCharType="separate" w:dirty="true"></w:fldChar></w:r>
<w:r><w:rPr><w:noProof></w:noProof><w:rFonts w:ascii="Calibri" w:hAnsi="Calibri"></w:rFonts><w:sz w:val="24"></w:sz></w:rPr><w:t xml:space="default">1</w:t></w:r>
<w:r><w:fldChar w:fldCharType="end" w:dirty="true"></w:fldChar></w:r>
<w:r><w:rPr><w:rFonts w:ascii="Calibri" w:hAnsi="Calibri"></w:rFonts><w:sz w:val="24"></w:sz></w:rPr><w:t xml:space="preserve">: </w:t></w:r><w:r><w:rPr><w:rFonts w:ascii="Calibri" w:hAnsi="Calibri"></w:rFonts><w:sz w:val="24"></w:sz></w:rPr><w:t xml:space="default">KEGG Pathways with Significant Changes in number of unique KEGG Orthologs across Anthazoan Tree</w:t></w:r></w:p>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tblPr><w:tblCellMar><w:top w:w="0" w:type="dxa"></w:top><w:bottom w:w="0" w:type="dxa"></w:bottom><w:start w:w="60" w:type="dxa"></w:start><w:end w:w="60" w:type="dxa"></w:end></w:tblCellMar><w:tblW w:type="pct" w:w="100%"></w:tblW><w:tblLook w:firstRow="0" w:lastRow="0" w:firstColumn="0" w:lastColumn="0" w:noHBand="0" w:noVBand="0"></w:tblLook><w:jc w:val="center"></w:jc></w:tblPr><w:tr><w:trPr><w:cantSplit></w:cantSplit><w:tblHeader></w:tblHeader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/w:tcPr><w:p><w:pPr><w:spacing w:before="0" w:after="60"></w:spacing><w:keepNext></w:keepNext><w:jc w:val="start"></w:jc></w:pPr><w:r><w:rPr><w:rFonts w:ascii="Calibri" w:hAnsi="Calibri"></w:rFonts><w:sz w:val="20"></w:sz></w:rPr><w:t xml:space="default">Major KEGG Category</w:t></w:r></w:p></w:tc><w:tc><w:tcPr><w:tcBorders><w:top w:val="single" w:sz="16" w:space="0" w:color="D3D3D3"></w:top><w:bottom w:val="single" w:sz="16" w:space="0" w:color="D3D3D3"></w:bottom><w:start w:val="single" w:space="0" w:color="D3D3D3"></w:start></w:tcBorders></w:tcPr><w:p><w:pPr><w:spacing w:before="0" w:after="60"></w:spacing><w:keepNext></w:keepNext></w:pPr><w:r><w:rPr><w:rFonts w:ascii="Calibri" w:hAnsi="Calibri"></w:rFonts><w:sz w:val="20"></w:sz></w:rPr><w:t xml:space="default">Minor KEGG Category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KEGG Pathway</w:t></w:r></w:p></w:tc><w:tc><w:tcPr><w:tcBorders><w:top w:val="single" w:sz="16" w:space="0" w:color="D3D3D3"></w:top><w:bottom w:val="single" w:sz="16" w:space="0" w:color="D3D3D3"></w:bottom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p-value</w:t></w:r></w:p></w:tc></w:tr>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Cellular Processe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Cell motilit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Bacterial chemotaxis (map02030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Environmental Information Process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embrane transport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BC transporters (map02010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10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Environmental Information Process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embrane transport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Bacterial secretion system (map03070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14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Environmental Information Process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Signal transduc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APK signaling pathway (map04010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14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Environmental Information Process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Signal transduc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APK signaling pathway - fly (map04013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37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Environmental Information Process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Signal transduc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otch signaling pathway (map04330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9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Environmental Information Process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Signal transduc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wo-component system (map02020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1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Genetic Information Process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Replication and repair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ucleotide excision repair (map03420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36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Genetic Information Process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ranscrip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RNA polymerase (map03020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16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Genetic Information Process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ransla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Ribosome (map03010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0.00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etabolis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mino acid metabolis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Lysine biosynthesis (map00300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2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etabolis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Carbohydrate metabolis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scorbate and aldarate metabolism (map00053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29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etabolis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Carbohydrate metabolis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Butanoate metabolism (map00650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36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etabolis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Lipid metabolis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Fatty acid degradation (map00071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29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etabolis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etabolism of other amino acid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beta-Alanine metabolism (map00410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2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Organismal System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Immune syste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oll-like receptor signaling pathway (map04620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48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Organismal System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ervous syste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Retrograde endocannabinoid signaling (map04723)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003</w:t></w:r></w:p></w:tc></w:tr></w:tbl><w:p><w:pPr><w:pStyle w:val="FirstParagraph" /></w:pPr><w:r><w:t xml:space="preserve"></w:t></w:r></w:p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17:03:26Z</dcterms:created>
  <dcterms:modified xsi:type="dcterms:W3CDTF">2023-05-19T17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